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DF6" w:rsidRDefault="00D160D6" w:rsidP="00C57DF6">
      <w:r>
        <w:rPr>
          <w:noProof/>
        </w:rPr>
        <w:drawing>
          <wp:inline distT="0" distB="0" distL="0" distR="0">
            <wp:extent cx="1806855" cy="731520"/>
            <wp:effectExtent l="0" t="0" r="317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828" cy="734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4840" w:rsidRDefault="001A124F" w:rsidP="001A124F">
      <w:pPr>
        <w:jc w:val="right"/>
      </w:pPr>
      <w:r>
        <w:t xml:space="preserve">Lublin, dnia </w:t>
      </w:r>
      <w:r w:rsidR="00DD62FA">
        <w:t>……………..</w:t>
      </w:r>
      <w:bookmarkStart w:id="0" w:name="_GoBack"/>
      <w:bookmarkEnd w:id="0"/>
    </w:p>
    <w:p w:rsidR="008A17EA" w:rsidRDefault="001A124F" w:rsidP="008A17EA">
      <w:pPr>
        <w:rPr>
          <w:b/>
        </w:rPr>
      </w:pPr>
      <w:r w:rsidRPr="001A124F">
        <w:rPr>
          <w:b/>
        </w:rPr>
        <w:t>Wykonawca:</w:t>
      </w:r>
    </w:p>
    <w:p w:rsidR="001A124F" w:rsidRPr="00A7387B" w:rsidRDefault="001A124F" w:rsidP="00C71C2D">
      <w:pPr>
        <w:pStyle w:val="Bezodstpw"/>
        <w:jc w:val="right"/>
      </w:pPr>
      <w:r>
        <w:rPr>
          <w:b/>
        </w:rPr>
        <w:t xml:space="preserve">Nabywca: </w:t>
      </w:r>
    </w:p>
    <w:p w:rsidR="001A124F" w:rsidRPr="001A124F" w:rsidRDefault="009852BA" w:rsidP="009852BA">
      <w:pPr>
        <w:pStyle w:val="Bezodstpw"/>
        <w:jc w:val="right"/>
      </w:pPr>
      <w:r>
        <w:t>Szkoła Doktorska</w:t>
      </w:r>
      <w:r w:rsidR="00EA32CB">
        <w:t xml:space="preserve"> </w:t>
      </w:r>
      <w:r w:rsidR="001A124F" w:rsidRPr="001A124F">
        <w:t>UMCS</w:t>
      </w:r>
    </w:p>
    <w:p w:rsidR="009852BA" w:rsidRDefault="001A124F" w:rsidP="009852BA">
      <w:pPr>
        <w:pStyle w:val="Bezodstpw"/>
        <w:jc w:val="right"/>
      </w:pPr>
      <w:r w:rsidRPr="001A124F">
        <w:t>Ul. Weteranów 18</w:t>
      </w:r>
    </w:p>
    <w:p w:rsidR="001A124F" w:rsidRPr="001A124F" w:rsidRDefault="009852BA" w:rsidP="009852BA">
      <w:pPr>
        <w:pStyle w:val="Bezodstpw"/>
        <w:jc w:val="right"/>
      </w:pPr>
      <w:r>
        <w:t xml:space="preserve">20-038 </w:t>
      </w:r>
      <w:r w:rsidR="001A124F" w:rsidRPr="001A124F">
        <w:t>Lublin</w:t>
      </w:r>
    </w:p>
    <w:p w:rsidR="001A124F" w:rsidRDefault="001A124F" w:rsidP="001A124F">
      <w:pPr>
        <w:jc w:val="center"/>
        <w:rPr>
          <w:b/>
        </w:rPr>
      </w:pPr>
      <w:r w:rsidRPr="001A124F">
        <w:rPr>
          <w:b/>
        </w:rPr>
        <w:t>ZAMÓWIENIE</w:t>
      </w:r>
      <w:r w:rsidR="002539EF">
        <w:rPr>
          <w:b/>
        </w:rPr>
        <w:t xml:space="preserve"> </w:t>
      </w:r>
    </w:p>
    <w:p w:rsidR="007842D3" w:rsidRDefault="007842D3" w:rsidP="001A124F">
      <w:pPr>
        <w:jc w:val="center"/>
        <w:rPr>
          <w:b/>
        </w:rPr>
      </w:pPr>
    </w:p>
    <w:p w:rsidR="001B0774" w:rsidRDefault="001A124F" w:rsidP="001A124F">
      <w:pPr>
        <w:rPr>
          <w:b/>
        </w:rPr>
      </w:pPr>
      <w:r>
        <w:rPr>
          <w:b/>
        </w:rPr>
        <w:t>Przedmiot zamówienia:</w:t>
      </w:r>
      <w:r w:rsidR="000D0F7B">
        <w:rPr>
          <w:b/>
        </w:rPr>
        <w:t xml:space="preserve"> </w:t>
      </w:r>
    </w:p>
    <w:p w:rsidR="00DD62FA" w:rsidRDefault="00DD62FA" w:rsidP="001A124F"/>
    <w:p w:rsidR="008A17EA" w:rsidRDefault="001A124F" w:rsidP="008A17EA">
      <w:pPr>
        <w:rPr>
          <w:b/>
        </w:rPr>
      </w:pPr>
      <w:r>
        <w:rPr>
          <w:b/>
        </w:rPr>
        <w:t xml:space="preserve">Wartość </w:t>
      </w:r>
      <w:r w:rsidR="002539EF">
        <w:rPr>
          <w:b/>
        </w:rPr>
        <w:t>usługi</w:t>
      </w:r>
      <w:r>
        <w:rPr>
          <w:b/>
        </w:rPr>
        <w:t xml:space="preserve">: </w:t>
      </w:r>
      <w:r w:rsidR="00C230BB">
        <w:rPr>
          <w:b/>
        </w:rPr>
        <w:t xml:space="preserve"> </w:t>
      </w:r>
      <w:r w:rsidR="008A17EA">
        <w:rPr>
          <w:b/>
        </w:rPr>
        <w:t>w kwocie</w:t>
      </w:r>
      <w:r w:rsidR="002539EF">
        <w:rPr>
          <w:b/>
        </w:rPr>
        <w:t xml:space="preserve"> </w:t>
      </w:r>
      <w:r w:rsidR="00DD62FA">
        <w:rPr>
          <w:b/>
        </w:rPr>
        <w:t xml:space="preserve">……….. </w:t>
      </w:r>
      <w:r w:rsidR="008A17EA">
        <w:rPr>
          <w:b/>
        </w:rPr>
        <w:t>zł</w:t>
      </w:r>
      <w:r w:rsidR="0062130F">
        <w:rPr>
          <w:b/>
        </w:rPr>
        <w:t xml:space="preserve"> </w:t>
      </w:r>
    </w:p>
    <w:p w:rsidR="001A124F" w:rsidRDefault="001A124F" w:rsidP="001A124F">
      <w:pPr>
        <w:rPr>
          <w:b/>
        </w:rPr>
      </w:pPr>
    </w:p>
    <w:p w:rsidR="001B0774" w:rsidRPr="00F40794" w:rsidRDefault="001B0774" w:rsidP="001A124F"/>
    <w:p w:rsidR="00DB2C4D" w:rsidRDefault="00DB2C4D" w:rsidP="001A124F">
      <w:pPr>
        <w:rPr>
          <w:b/>
        </w:rPr>
      </w:pPr>
    </w:p>
    <w:p w:rsidR="001A124F" w:rsidRDefault="001A124F" w:rsidP="001A124F">
      <w:pPr>
        <w:rPr>
          <w:b/>
        </w:rPr>
      </w:pPr>
      <w:r>
        <w:rPr>
          <w:b/>
        </w:rPr>
        <w:t>Dane do faktury</w:t>
      </w:r>
      <w:r w:rsidR="00CB6182">
        <w:rPr>
          <w:b/>
        </w:rPr>
        <w:t>:</w:t>
      </w:r>
    </w:p>
    <w:p w:rsidR="001A124F" w:rsidRPr="001A124F" w:rsidRDefault="001A124F" w:rsidP="001A124F">
      <w:r w:rsidRPr="001A124F">
        <w:t>Uniwersytet Marii Curie-Skłodowskiej</w:t>
      </w:r>
    </w:p>
    <w:p w:rsidR="001A124F" w:rsidRPr="001A124F" w:rsidRDefault="001A124F" w:rsidP="001A124F">
      <w:r w:rsidRPr="001A124F">
        <w:t>Pl. M. Curie-Skłodowskiej 5</w:t>
      </w:r>
    </w:p>
    <w:p w:rsidR="001A124F" w:rsidRPr="001A124F" w:rsidRDefault="001A124F" w:rsidP="001A124F">
      <w:r w:rsidRPr="001A124F">
        <w:t>20-031 Lublin</w:t>
      </w:r>
    </w:p>
    <w:p w:rsidR="001A124F" w:rsidRPr="001A124F" w:rsidRDefault="001A124F" w:rsidP="001A124F">
      <w:r w:rsidRPr="001A124F">
        <w:t>NIP: 712-010-36-92</w:t>
      </w:r>
    </w:p>
    <w:p w:rsidR="00DB2C4D" w:rsidRDefault="00DB2C4D" w:rsidP="001A124F">
      <w:pPr>
        <w:rPr>
          <w:b/>
        </w:rPr>
      </w:pPr>
    </w:p>
    <w:p w:rsidR="00DB2C4D" w:rsidRDefault="00DB2C4D" w:rsidP="001A124F">
      <w:pPr>
        <w:rPr>
          <w:b/>
        </w:rPr>
      </w:pPr>
    </w:p>
    <w:p w:rsidR="001A124F" w:rsidRDefault="001A124F" w:rsidP="001A124F">
      <w:pPr>
        <w:rPr>
          <w:b/>
        </w:rPr>
      </w:pPr>
    </w:p>
    <w:p w:rsidR="00DB2C4D" w:rsidRDefault="00DB2C4D" w:rsidP="001A124F">
      <w:pPr>
        <w:rPr>
          <w:b/>
        </w:rPr>
      </w:pPr>
    </w:p>
    <w:p w:rsidR="001A124F" w:rsidRPr="001A124F" w:rsidRDefault="001A124F" w:rsidP="001A124F">
      <w:pPr>
        <w:rPr>
          <w:b/>
        </w:rPr>
      </w:pPr>
      <w:r>
        <w:rPr>
          <w:b/>
        </w:rPr>
        <w:t xml:space="preserve">                                                                        Kwestor                                                         Dysponent środków </w:t>
      </w:r>
    </w:p>
    <w:sectPr w:rsidR="001A124F" w:rsidRPr="001A124F" w:rsidSect="00C57DF6"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DIztTQyNjAzMjVR0lEKTi0uzszPAykwMq4FAJ7EnmMtAAAA"/>
  </w:docVars>
  <w:rsids>
    <w:rsidRoot w:val="001A124F"/>
    <w:rsid w:val="00012A6D"/>
    <w:rsid w:val="000D0F7B"/>
    <w:rsid w:val="000D4801"/>
    <w:rsid w:val="001A124F"/>
    <w:rsid w:val="001B0774"/>
    <w:rsid w:val="0022059B"/>
    <w:rsid w:val="002539EF"/>
    <w:rsid w:val="00267CE6"/>
    <w:rsid w:val="00272583"/>
    <w:rsid w:val="002E4840"/>
    <w:rsid w:val="00341EDB"/>
    <w:rsid w:val="00372E0D"/>
    <w:rsid w:val="004D4D05"/>
    <w:rsid w:val="00591B3B"/>
    <w:rsid w:val="005F02F5"/>
    <w:rsid w:val="0062130F"/>
    <w:rsid w:val="00671B1A"/>
    <w:rsid w:val="00684F4C"/>
    <w:rsid w:val="006906B4"/>
    <w:rsid w:val="006937D9"/>
    <w:rsid w:val="00693CEA"/>
    <w:rsid w:val="00752250"/>
    <w:rsid w:val="0076289D"/>
    <w:rsid w:val="007842D3"/>
    <w:rsid w:val="008A17EA"/>
    <w:rsid w:val="009852BA"/>
    <w:rsid w:val="00994CD3"/>
    <w:rsid w:val="009A1D61"/>
    <w:rsid w:val="009D4A17"/>
    <w:rsid w:val="009D4F89"/>
    <w:rsid w:val="00A7387B"/>
    <w:rsid w:val="00B174E9"/>
    <w:rsid w:val="00BD2578"/>
    <w:rsid w:val="00BD3D04"/>
    <w:rsid w:val="00C230BB"/>
    <w:rsid w:val="00C57DF6"/>
    <w:rsid w:val="00C71C2D"/>
    <w:rsid w:val="00C73F06"/>
    <w:rsid w:val="00CB6182"/>
    <w:rsid w:val="00D160D6"/>
    <w:rsid w:val="00D66711"/>
    <w:rsid w:val="00DB2C4D"/>
    <w:rsid w:val="00DD62FA"/>
    <w:rsid w:val="00DD7A62"/>
    <w:rsid w:val="00E021A3"/>
    <w:rsid w:val="00E90943"/>
    <w:rsid w:val="00E97ACB"/>
    <w:rsid w:val="00EA32CB"/>
    <w:rsid w:val="00EA6A38"/>
    <w:rsid w:val="00ED46A9"/>
    <w:rsid w:val="00F40794"/>
    <w:rsid w:val="00FB1B56"/>
    <w:rsid w:val="00FD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78F3B"/>
  <w15:chartTrackingRefBased/>
  <w15:docId w15:val="{6A194D66-4C91-4E02-BFA0-9CD9A9E8C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A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E97A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CB61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7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2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63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45</cp:revision>
  <cp:lastPrinted>2023-04-25T09:03:00Z</cp:lastPrinted>
  <dcterms:created xsi:type="dcterms:W3CDTF">2021-06-16T10:24:00Z</dcterms:created>
  <dcterms:modified xsi:type="dcterms:W3CDTF">2023-04-25T09:07:00Z</dcterms:modified>
</cp:coreProperties>
</file>